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Italy</w:t>
      </w:r>
      <w:r>
        <w:t xml:space="preserve"> </w:t>
      </w:r>
      <w:r>
        <w:t xml:space="preserve">Milan</w:t>
      </w:r>
    </w:p>
    <w:bookmarkStart w:id="24" w:name="Xfaf04cd673abd8a12d88656fbef589ea108038c"/>
    <w:p>
      <w:pPr>
        <w:pStyle w:val="Heading1"/>
      </w:pPr>
      <w:r>
        <w:t xml:space="preserve">Cover Letter for Videographer Position in Italy Milan</w:t>
      </w:r>
    </w:p>
    <w:p>
      <w:pPr>
        <w:pStyle w:val="FirstParagraph"/>
      </w:pPr>
      <w:r>
        <w:rPr>
          <w:bCs/>
          <w:b/>
        </w:rPr>
        <w:t xml:space="preserve">Dear [Hiring Manager's Name],</w:t>
      </w:r>
    </w:p>
    <w:p>
      <w:pPr>
        <w:pStyle w:val="BodyText"/>
      </w:pPr>
      <w:r>
        <w:t xml:space="preserve">I am writing to express my enthusiasm for the Videographer position at your esteemed organization in Italy Milan. As a passionate and skilled videographer with a deep appreciation for Italian culture, I am eager to contribute my expertise to capture the essence of Milan’s vibrant art, fashion, and lifestyle through compelling visual storytelling. With over [X years] of experience in cinematic production, I have honed my ability to translate dynamic moments into immersive narratives that resonate with global audiences—skills that I am confident will align perfectly with your creative vision.</w:t>
      </w:r>
    </w:p>
    <w:p>
      <w:pPr>
        <w:pStyle w:val="BodyText"/>
      </w:pPr>
      <w:r>
        <w:t xml:space="preserve">Milan is a city where tradition meets innovation, and as a videographer, I am particularly drawn to its unique ability to blend historical richness with cutting-edge modernity. Whether it’s documenting the grandeur of La Scala Opera House, the avant-garde energy of fashion weeks on Via Montenapoleone, or the quiet beauty of the Duomo’s architecture, I thrive in environments where every frame tells a story. My work as a videographer has always been guided by a commitment to authenticity and technical excellence, and I am excited about the opportunity to bring this perspective to your team in Italy Milan.</w:t>
      </w:r>
    </w:p>
    <w:bookmarkStart w:id="20" w:name="why-i-am-the-right-candidate"/>
    <w:p>
      <w:pPr>
        <w:pStyle w:val="Heading2"/>
      </w:pPr>
      <w:r>
        <w:t xml:space="preserve">Why I Am the Right Candidate</w:t>
      </w:r>
    </w:p>
    <w:p>
      <w:pPr>
        <w:pStyle w:val="FirstParagraph"/>
      </w:pPr>
      <w:r>
        <w:t xml:space="preserve">As a professional Videographer, my career has been defined by a relentless pursuit of creative and technical mastery. I have worked on diverse projects, including commercial shoots for Italian fashion houses, documentary films highlighting local traditions, and event videography for cultural festivals in Milan. My portfolio reflects an ability to adapt to various styles—from cinematic narratives to fast-paced editorial content—ensuring that every project meets the highest standards of quality and originality.</w:t>
      </w:r>
    </w:p>
    <w:p>
      <w:pPr>
        <w:pStyle w:val="BodyText"/>
      </w:pPr>
      <w:r>
        <w:t xml:space="preserve">One of my most memorable experiences as a Videographer was collaborating with a Milan-based design studio on a promotional campaign for their luxury furniture line. The project required capturing the interplay of light, texture, and space in an artful way, which I achieved through meticulous planning and innovative camera techniques. This experience not only reinforced my technical skills but also deepened my understanding of how visual storytelling can elevate brand identity—a value I believe aligns with your organization’s goals.</w:t>
      </w:r>
    </w:p>
    <w:p>
      <w:pPr>
        <w:pStyle w:val="BodyText"/>
      </w:pPr>
      <w:r>
        <w:t xml:space="preserve">What sets me apart as a Videographer is my ability to combine technical precision with an artistic sensibility. I am proficient in using industry-standard software such as Adobe Premiere Pro, After Effects, and DaVinci Resolve, and I have a strong grasp of camera operation, lighting design, and audio engineering. However, my true strength lies in my ability to connect with subjects and environments, ensuring that the final product feels both authentic and emotionally resonant.</w:t>
      </w:r>
    </w:p>
    <w:bookmarkEnd w:id="20"/>
    <w:bookmarkStart w:id="21" w:name="Xe0d53c515c649a711a83b11db7d2d21a6e6a0f9"/>
    <w:p>
      <w:pPr>
        <w:pStyle w:val="Heading2"/>
      </w:pPr>
      <w:r>
        <w:t xml:space="preserve">Understanding Italy Milan’s Creative Landscape</w:t>
      </w:r>
    </w:p>
    <w:p>
      <w:pPr>
        <w:pStyle w:val="FirstParagraph"/>
      </w:pPr>
      <w:r>
        <w:t xml:space="preserve">Italy Milan is a hub of creativity, where art, fashion, and technology converge. As a Videographer with experience in this region, I have developed a nuanced understanding of the local market and its unique demands. I recognize that clients in Milan often seek content that reflects the city’s global influence while maintaining its distinct cultural identity. Whether it’s creating promotional videos for high-end brands or documenting historical landmarks, I approach each project with a sensitivity to detail and an eye for composition.</w:t>
      </w:r>
    </w:p>
    <w:p>
      <w:pPr>
        <w:pStyle w:val="BodyText"/>
      </w:pPr>
      <w:r>
        <w:t xml:space="preserve">My time spent in Italy has allowed me to immerse myself in the local culture, which has profoundly influenced my work as a Videographer. I have collaborated with Italian photographers, directors, and designers on projects that celebrate the country’s heritage while pushing creative boundaries. This experience has taught me the importance of adaptability and cultural awareness—qualities that are essential for thriving in Milan’s fast-paced and competitive environment.</w:t>
      </w:r>
    </w:p>
    <w:p>
      <w:pPr>
        <w:pStyle w:val="BodyText"/>
      </w:pPr>
      <w:r>
        <w:t xml:space="preserve">Moreover, I am deeply committed to staying current with trends in video production, particularly those relevant to Italy Milan. For instance, the rise of social media-driven content has transformed how visual stories are consumed, and I have actively incorporated these insights into my work. Whether it’s crafting short-form videos for Instagram or producing high-quality cinematic pieces for YouTube, I ensure that my approach is both innovative and audience-focused.</w:t>
      </w:r>
    </w:p>
    <w:bookmarkEnd w:id="21"/>
    <w:bookmarkStart w:id="22" w:name="why-your-organization-stands-out"/>
    <w:p>
      <w:pPr>
        <w:pStyle w:val="Heading2"/>
      </w:pPr>
      <w:r>
        <w:t xml:space="preserve">Why Your Organization Stands Out</w:t>
      </w:r>
    </w:p>
    <w:p>
      <w:pPr>
        <w:pStyle w:val="FirstParagraph"/>
      </w:pPr>
      <w:r>
        <w:t xml:space="preserve">Your organization’s reputation for excellence in visual storytelling has long been a source of inspiration for me. As a Videographer, I am particularly impressed by your commitment to blending creativity with technical innovation—values that I share and strive to embody in my work. The opportunity to contribute to projects that shape the cultural landscape of Italy Milan is both exciting and fulfilling.</w:t>
      </w:r>
    </w:p>
    <w:p>
      <w:pPr>
        <w:pStyle w:val="BodyText"/>
      </w:pPr>
      <w:r>
        <w:t xml:space="preserve">I am especially drawn to your focus on [specific project type or industry, e.g., "sustainable fashion documentaries" or "cultural heritage preservation"]. This aligns with my personal mission as a Videographer to use my craft for meaningful purposes. I believe that the stories we tell through video have the power to inspire change, foster connections, and celebrate the beauty of human experience—principles I am eager to support through my work with your team.</w:t>
      </w:r>
    </w:p>
    <w:p>
      <w:pPr>
        <w:pStyle w:val="BodyText"/>
      </w:pPr>
      <w:r>
        <w:t xml:space="preserve">In addition to my professional skills, I bring a strong sense of collaboration and a willingness to learn. I understand that working in Italy Milan requires not only technical expertise but also an openness to new perspectives and ideas. I am confident that my adaptability, combined with my passion for visual storytelling, will make me a valuable asset to your team.</w:t>
      </w:r>
    </w:p>
    <w:bookmarkEnd w:id="22"/>
    <w:bookmarkStart w:id="23" w:name="closing-thoughts"/>
    <w:p>
      <w:pPr>
        <w:pStyle w:val="Heading2"/>
      </w:pPr>
      <w:r>
        <w:t xml:space="preserve">Closing Thoughts</w:t>
      </w:r>
    </w:p>
    <w:p>
      <w:pPr>
        <w:pStyle w:val="FirstParagraph"/>
      </w:pPr>
      <w:r>
        <w:t xml:space="preserve">Thank you for considering my application. I am genuinely excited about the possibility of joining your organization as a Videographer and contributing to the rich visual legacy of Italy Milan. I would welcome the opportunity to discuss how my skills and experiences align with your needs, and I am happy to provide additional information or examples of my work upon request.</w:t>
      </w:r>
    </w:p>
    <w:p>
      <w:pPr>
        <w:pStyle w:val="BodyText"/>
      </w:pPr>
      <w:r>
        <w:t xml:space="preserve">Thank you again for your time and consideration. I look forward to the possibility of working together to create impactful visual content that reflects the spirit of Milan and its global influence.</w:t>
      </w:r>
    </w:p>
    <w:p>
      <w:pPr>
        <w:pStyle w:val="BodyText"/>
      </w:pPr>
      <w:r>
        <w:t xml:space="preserve">Sincerely,</w:t>
      </w:r>
    </w:p>
    <w:p>
      <w:pPr>
        <w:pStyle w:val="BodyText"/>
      </w:pPr>
      <w:r>
        <w:rPr>
          <w:bCs/>
          <w:b/>
        </w:rPr>
        <w:t xml:space="preserve">[Your Full Name]</w:t>
      </w:r>
      <w:r>
        <w:br/>
      </w:r>
      <w:r>
        <w:t xml:space="preserve">[Your Phone Number]</w:t>
      </w:r>
      <w:r>
        <w:br/>
      </w:r>
      <w:r>
        <w:t xml:space="preserve">[Your Email Address]</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Italy Milan</dc:title>
  <dc:creator/>
  <dc:language>en</dc:language>
  <cp:keywords/>
  <dcterms:created xsi:type="dcterms:W3CDTF">2026-07-21T04:56:10Z</dcterms:created>
  <dcterms:modified xsi:type="dcterms:W3CDTF">2026-07-21T04:56:10Z</dcterms:modified>
</cp:coreProperties>
</file>

<file path=docProps/custom.xml><?xml version="1.0" encoding="utf-8"?>
<Properties xmlns="http://schemas.openxmlformats.org/officeDocument/2006/custom-properties" xmlns:vt="http://schemas.openxmlformats.org/officeDocument/2006/docPropsVTypes"/>
</file>